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FEC17" w14:textId="77777777" w:rsidR="00A9562C" w:rsidRDefault="0060541A">
      <w:pPr>
        <w:rPr>
          <w:b/>
          <w:sz w:val="26"/>
          <w:szCs w:val="26"/>
        </w:rPr>
      </w:pPr>
      <w:r>
        <w:rPr>
          <w:b/>
          <w:sz w:val="26"/>
          <w:szCs w:val="26"/>
        </w:rPr>
        <w:t>Pseudocode for Crime Analysis Using GIS for Data Science</w:t>
      </w:r>
    </w:p>
    <w:p w14:paraId="45CFEC18" w14:textId="77777777" w:rsidR="00A9562C" w:rsidRDefault="00A9562C"/>
    <w:p w14:paraId="45CFEC19" w14:textId="77777777" w:rsidR="00A9562C" w:rsidRDefault="00A9562C"/>
    <w:p w14:paraId="45CFEC1A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Data Gathering Phase</w:t>
      </w:r>
    </w:p>
    <w:p w14:paraId="45CFEC1B" w14:textId="77777777" w:rsidR="00A9562C" w:rsidRDefault="00A9562C"/>
    <w:p w14:paraId="45CFEC1C" w14:textId="77777777" w:rsidR="00A9562C" w:rsidRDefault="0060541A">
      <w:pPr>
        <w:numPr>
          <w:ilvl w:val="0"/>
          <w:numId w:val="6"/>
        </w:numPr>
      </w:pPr>
      <w:r>
        <w:t>For each year from 2019 to 2023:</w:t>
      </w:r>
    </w:p>
    <w:p w14:paraId="45CFEC1D" w14:textId="77777777" w:rsidR="00A9562C" w:rsidRDefault="0060541A">
      <w:pPr>
        <w:numPr>
          <w:ilvl w:val="1"/>
          <w:numId w:val="6"/>
        </w:numPr>
      </w:pPr>
      <w:r>
        <w:t>Access and retrieve the crime dataset for the specified year.</w:t>
      </w:r>
    </w:p>
    <w:p w14:paraId="45CFEC1E" w14:textId="77777777" w:rsidR="00A9562C" w:rsidRDefault="0060541A">
      <w:pPr>
        <w:numPr>
          <w:ilvl w:val="1"/>
          <w:numId w:val="6"/>
        </w:numPr>
      </w:pPr>
      <w:r>
        <w:t>Consolidate datasets for each year into a single comprehensive dataset.</w:t>
      </w:r>
    </w:p>
    <w:p w14:paraId="45CFEC1F" w14:textId="77777777" w:rsidR="00A9562C" w:rsidRDefault="00A9562C">
      <w:pPr>
        <w:ind w:left="720"/>
      </w:pPr>
    </w:p>
    <w:p w14:paraId="45CFEC20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Data Preprocessing Phase</w:t>
      </w:r>
    </w:p>
    <w:p w14:paraId="45CFEC21" w14:textId="77777777" w:rsidR="00A9562C" w:rsidRDefault="00A9562C"/>
    <w:p w14:paraId="45CFEC22" w14:textId="77777777" w:rsidR="00A9562C" w:rsidRDefault="0060541A">
      <w:pPr>
        <w:numPr>
          <w:ilvl w:val="0"/>
          <w:numId w:val="8"/>
        </w:numPr>
      </w:pPr>
      <w:r>
        <w:t>Inspect the dataset for any missing or corrupt data.</w:t>
      </w:r>
    </w:p>
    <w:p w14:paraId="45CFEC23" w14:textId="77777777" w:rsidR="00A9562C" w:rsidRDefault="0060541A">
      <w:pPr>
        <w:numPr>
          <w:ilvl w:val="0"/>
          <w:numId w:val="8"/>
        </w:numPr>
      </w:pPr>
      <w:r>
        <w:t>Filter the dataset to focus on essential attributes: SHIFT, METHOD, BLOCK, XBLOCK, YBLOCK.</w:t>
      </w:r>
    </w:p>
    <w:p w14:paraId="45CFEC24" w14:textId="77777777" w:rsidR="00A9562C" w:rsidRDefault="0060541A">
      <w:pPr>
        <w:numPr>
          <w:ilvl w:val="0"/>
          <w:numId w:val="8"/>
        </w:numPr>
      </w:pPr>
      <w:r>
        <w:t>Prepare and format the dataset to be compatible for visualization and machine learning.</w:t>
      </w:r>
    </w:p>
    <w:p w14:paraId="45CFEC25" w14:textId="77777777" w:rsidR="00A9562C" w:rsidRDefault="00A9562C"/>
    <w:p w14:paraId="43E60507" w14:textId="60A18A41" w:rsidR="005B5DF8" w:rsidRPr="00EA1AD9" w:rsidRDefault="005B5DF8" w:rsidP="00467458">
      <w:pPr>
        <w:ind w:firstLine="120"/>
        <w:rPr>
          <w:highlight w:val="yellow"/>
        </w:rPr>
      </w:pPr>
      <w:r w:rsidRPr="00EA1AD9">
        <w:rPr>
          <w:highlight w:val="yellow"/>
        </w:rPr>
        <w:t xml:space="preserve">Add </w:t>
      </w:r>
      <w:r w:rsidR="00467458" w:rsidRPr="00EA1AD9">
        <w:rPr>
          <w:highlight w:val="yellow"/>
        </w:rPr>
        <w:t xml:space="preserve">incident data on the </w:t>
      </w:r>
      <w:proofErr w:type="gramStart"/>
      <w:r w:rsidR="00467458" w:rsidRPr="00EA1AD9">
        <w:rPr>
          <w:highlight w:val="yellow"/>
        </w:rPr>
        <w:t>Map</w:t>
      </w:r>
      <w:proofErr w:type="gramEnd"/>
    </w:p>
    <w:p w14:paraId="46590855" w14:textId="230C7F69" w:rsidR="00467458" w:rsidRPr="00EA1AD9" w:rsidRDefault="00467458" w:rsidP="00467458">
      <w:pPr>
        <w:ind w:firstLine="120"/>
        <w:rPr>
          <w:highlight w:val="yellow"/>
        </w:rPr>
      </w:pPr>
      <w:r w:rsidRPr="00EA1AD9">
        <w:rPr>
          <w:highlight w:val="yellow"/>
        </w:rPr>
        <w:t xml:space="preserve">Add features 1 – numeric features, categorical features, </w:t>
      </w:r>
    </w:p>
    <w:p w14:paraId="6D81AE66" w14:textId="1DF19718" w:rsidR="00467458" w:rsidRPr="00EA1AD9" w:rsidRDefault="00467458" w:rsidP="00467458">
      <w:pPr>
        <w:ind w:firstLine="120"/>
        <w:rPr>
          <w:highlight w:val="yellow"/>
        </w:rPr>
      </w:pPr>
      <w:r w:rsidRPr="00EA1AD9">
        <w:rPr>
          <w:highlight w:val="yellow"/>
        </w:rPr>
        <w:t xml:space="preserve">Add features 2 – Census track with </w:t>
      </w:r>
      <w:proofErr w:type="gramStart"/>
      <w:r w:rsidRPr="00EA1AD9">
        <w:rPr>
          <w:highlight w:val="yellow"/>
        </w:rPr>
        <w:t>X,Y</w:t>
      </w:r>
      <w:proofErr w:type="gramEnd"/>
    </w:p>
    <w:p w14:paraId="5D0F8B55" w14:textId="77777777" w:rsidR="005B5DF8" w:rsidRPr="00EA1AD9" w:rsidRDefault="005B5DF8">
      <w:pPr>
        <w:rPr>
          <w:highlight w:val="yellow"/>
        </w:rPr>
      </w:pPr>
    </w:p>
    <w:p w14:paraId="7F0F6B13" w14:textId="672C20D3" w:rsidR="005B5DF8" w:rsidRPr="00EA1AD9" w:rsidRDefault="00595A1F" w:rsidP="00460496">
      <w:pPr>
        <w:ind w:firstLineChars="100" w:firstLine="220"/>
        <w:rPr>
          <w:highlight w:val="yellow"/>
        </w:rPr>
      </w:pPr>
      <w:r w:rsidRPr="00EA1AD9">
        <w:rPr>
          <w:highlight w:val="yellow"/>
        </w:rPr>
        <w:t>Batch Import Data</w:t>
      </w:r>
    </w:p>
    <w:p w14:paraId="41E0EFA0" w14:textId="0F1ACDEE" w:rsidR="005B5DF8" w:rsidRPr="00EA1AD9" w:rsidRDefault="00D348FF">
      <w:pPr>
        <w:rPr>
          <w:highlight w:val="yellow"/>
        </w:rPr>
      </w:pPr>
      <w:r w:rsidRPr="00EA1AD9">
        <w:rPr>
          <w:rFonts w:hint="eastAsia"/>
          <w:highlight w:val="yellow"/>
        </w:rPr>
        <w:t xml:space="preserve"> </w:t>
      </w:r>
      <w:r w:rsidRPr="00EA1AD9">
        <w:rPr>
          <w:highlight w:val="yellow"/>
        </w:rPr>
        <w:t xml:space="preserve">  </w:t>
      </w:r>
      <w:hyperlink r:id="rId7" w:history="1">
        <w:r w:rsidRPr="00EA1AD9">
          <w:rPr>
            <w:rStyle w:val="Hyperlink"/>
            <w:highlight w:val="yellow"/>
          </w:rPr>
          <w:t xml:space="preserve">Feature Class </w:t>
        </w:r>
        <w:proofErr w:type="gramStart"/>
        <w:r w:rsidRPr="00EA1AD9">
          <w:rPr>
            <w:rStyle w:val="Hyperlink"/>
            <w:highlight w:val="yellow"/>
          </w:rPr>
          <w:t>To</w:t>
        </w:r>
        <w:proofErr w:type="gramEnd"/>
        <w:r w:rsidRPr="00EA1AD9">
          <w:rPr>
            <w:rStyle w:val="Hyperlink"/>
            <w:highlight w:val="yellow"/>
          </w:rPr>
          <w:t xml:space="preserve"> Geodatabase (Conversion)</w:t>
        </w:r>
      </w:hyperlink>
    </w:p>
    <w:p w14:paraId="09D83860" w14:textId="0C62A4F6" w:rsidR="00D348FF" w:rsidRPr="00EA1AD9" w:rsidRDefault="00E61A7C" w:rsidP="00397A35">
      <w:pPr>
        <w:ind w:firstLine="120"/>
        <w:rPr>
          <w:rStyle w:val="Hyperlink"/>
          <w:highlight w:val="yellow"/>
        </w:rPr>
      </w:pPr>
      <w:hyperlink r:id="rId8" w:history="1">
        <w:r w:rsidR="00397A35" w:rsidRPr="00EA1AD9">
          <w:rPr>
            <w:rStyle w:val="Hyperlink"/>
            <w:highlight w:val="yellow"/>
          </w:rPr>
          <w:t>Regression</w:t>
        </w:r>
      </w:hyperlink>
      <w:r w:rsidR="004D69BC" w:rsidRPr="00EA1AD9">
        <w:rPr>
          <w:highlight w:val="yellow"/>
        </w:rPr>
        <w:fldChar w:fldCharType="begin"/>
      </w:r>
      <w:r w:rsidR="004D69BC" w:rsidRPr="00EA1AD9">
        <w:rPr>
          <w:highlight w:val="yellow"/>
        </w:rPr>
        <w:instrText>HYPERLINK "https://support.esri.com/en-us/knowledge-base/how-to-count-the-number-of-point-features-within-a-poly-000008599"</w:instrText>
      </w:r>
      <w:r w:rsidR="004D69BC" w:rsidRPr="00EA1AD9">
        <w:rPr>
          <w:highlight w:val="yellow"/>
        </w:rPr>
      </w:r>
      <w:r w:rsidR="004D69BC" w:rsidRPr="00EA1AD9">
        <w:rPr>
          <w:highlight w:val="yellow"/>
        </w:rPr>
        <w:fldChar w:fldCharType="separate"/>
      </w:r>
    </w:p>
    <w:p w14:paraId="7BAA0455" w14:textId="791E68DA" w:rsidR="00826D90" w:rsidRPr="00EA1AD9" w:rsidRDefault="00826D90" w:rsidP="00397A35">
      <w:pPr>
        <w:ind w:firstLine="120"/>
        <w:rPr>
          <w:highlight w:val="yellow"/>
        </w:rPr>
      </w:pPr>
      <w:r w:rsidRPr="00EA1AD9">
        <w:rPr>
          <w:rStyle w:val="Hyperlink"/>
          <w:highlight w:val="yellow"/>
        </w:rPr>
        <w:t>Count the number of point features</w:t>
      </w:r>
      <w:r w:rsidR="004D69BC" w:rsidRPr="00EA1AD9">
        <w:rPr>
          <w:highlight w:val="yellow"/>
        </w:rPr>
        <w:fldChar w:fldCharType="end"/>
      </w:r>
    </w:p>
    <w:p w14:paraId="3E2C9A20" w14:textId="21BC0FD3" w:rsidR="004D69BC" w:rsidRPr="00EA1AD9" w:rsidRDefault="00E61A7C" w:rsidP="00397A35">
      <w:pPr>
        <w:ind w:firstLine="120"/>
        <w:rPr>
          <w:highlight w:val="yellow"/>
        </w:rPr>
      </w:pPr>
      <w:hyperlink r:id="rId9" w:history="1">
        <w:r w:rsidR="004D69BC" w:rsidRPr="00EA1AD9">
          <w:rPr>
            <w:rStyle w:val="Hyperlink"/>
            <w:rFonts w:hint="eastAsia"/>
            <w:highlight w:val="yellow"/>
          </w:rPr>
          <w:t>A</w:t>
        </w:r>
        <w:r w:rsidR="004D69BC" w:rsidRPr="00EA1AD9">
          <w:rPr>
            <w:rStyle w:val="Hyperlink"/>
            <w:highlight w:val="yellow"/>
          </w:rPr>
          <w:t>dd XY</w:t>
        </w:r>
      </w:hyperlink>
    </w:p>
    <w:p w14:paraId="16093285" w14:textId="41F14485" w:rsidR="004D69BC" w:rsidRPr="00EA1AD9" w:rsidRDefault="00E61A7C" w:rsidP="00397A35">
      <w:pPr>
        <w:ind w:firstLine="120"/>
        <w:rPr>
          <w:rStyle w:val="Hyperlink"/>
          <w:highlight w:val="yellow"/>
        </w:rPr>
      </w:pPr>
      <w:hyperlink r:id="rId10" w:history="1">
        <w:r w:rsidR="004D69BC" w:rsidRPr="00EA1AD9">
          <w:rPr>
            <w:rStyle w:val="Hyperlink"/>
            <w:rFonts w:hint="eastAsia"/>
            <w:highlight w:val="yellow"/>
          </w:rPr>
          <w:t>K</w:t>
        </w:r>
        <w:r w:rsidR="004D69BC" w:rsidRPr="00EA1AD9">
          <w:rPr>
            <w:rStyle w:val="Hyperlink"/>
            <w:highlight w:val="yellow"/>
          </w:rPr>
          <w:t>DE</w:t>
        </w:r>
      </w:hyperlink>
    </w:p>
    <w:p w14:paraId="745F46EF" w14:textId="77777777" w:rsidR="00EA1AD9" w:rsidRPr="00EA1AD9" w:rsidRDefault="00EA1AD9" w:rsidP="00397A35">
      <w:pPr>
        <w:ind w:firstLine="120"/>
        <w:rPr>
          <w:highlight w:val="yellow"/>
        </w:rPr>
      </w:pPr>
    </w:p>
    <w:p w14:paraId="07A23A73" w14:textId="192A8F2C" w:rsidR="002E7BB6" w:rsidRPr="00EA1AD9" w:rsidRDefault="002E7BB6" w:rsidP="00397A35">
      <w:pPr>
        <w:ind w:firstLine="120"/>
        <w:rPr>
          <w:highlight w:val="yellow"/>
        </w:rPr>
      </w:pPr>
      <w:r w:rsidRPr="00EA1AD9">
        <w:rPr>
          <w:highlight w:val="yellow"/>
        </w:rPr>
        <w:t>Hotspot detection (KDE)</w:t>
      </w:r>
    </w:p>
    <w:p w14:paraId="2F7C0CCE" w14:textId="43F0A298" w:rsidR="002E7BB6" w:rsidRPr="00EA1AD9" w:rsidRDefault="00823CE3" w:rsidP="00397A35">
      <w:pPr>
        <w:ind w:firstLine="120"/>
        <w:rPr>
          <w:highlight w:val="yellow"/>
        </w:rPr>
      </w:pPr>
      <w:r w:rsidRPr="00EA1AD9">
        <w:rPr>
          <w:rFonts w:hint="eastAsia"/>
          <w:highlight w:val="yellow"/>
        </w:rPr>
        <w:t>M</w:t>
      </w:r>
      <w:r w:rsidRPr="00EA1AD9">
        <w:rPr>
          <w:highlight w:val="yellow"/>
        </w:rPr>
        <w:t xml:space="preserve">ake </w:t>
      </w:r>
      <w:r w:rsidR="00EA1AD9" w:rsidRPr="00EA1AD9">
        <w:rPr>
          <w:highlight w:val="yellow"/>
        </w:rPr>
        <w:t>Environmental variables: Distance, Buffer</w:t>
      </w:r>
    </w:p>
    <w:p w14:paraId="0D90CFAF" w14:textId="77777777" w:rsidR="00EA1AD9" w:rsidRPr="00EA1AD9" w:rsidRDefault="00EA1AD9" w:rsidP="00EA1AD9">
      <w:pPr>
        <w:ind w:firstLine="120"/>
        <w:rPr>
          <w:highlight w:val="yellow"/>
        </w:rPr>
      </w:pPr>
    </w:p>
    <w:p w14:paraId="077C2860" w14:textId="77777777" w:rsidR="00EA1AD9" w:rsidRPr="00EA1AD9" w:rsidRDefault="00EA1AD9" w:rsidP="00EA1AD9">
      <w:pPr>
        <w:ind w:firstLine="120"/>
        <w:rPr>
          <w:b/>
          <w:bCs/>
          <w:highlight w:val="yellow"/>
        </w:rPr>
      </w:pPr>
      <w:r w:rsidRPr="00EA1AD9">
        <w:rPr>
          <w:rFonts w:hint="eastAsia"/>
          <w:b/>
          <w:bCs/>
          <w:highlight w:val="yellow"/>
        </w:rPr>
        <w:t>M</w:t>
      </w:r>
      <w:r w:rsidRPr="00EA1AD9">
        <w:rPr>
          <w:b/>
          <w:bCs/>
          <w:highlight w:val="yellow"/>
        </w:rPr>
        <w:t>odeling</w:t>
      </w:r>
    </w:p>
    <w:p w14:paraId="2053BB27" w14:textId="6C71FBAD" w:rsidR="002E7BB6" w:rsidRPr="00E61A7C" w:rsidRDefault="00EA1AD9" w:rsidP="00397A35">
      <w:pPr>
        <w:ind w:firstLine="120"/>
        <w:rPr>
          <w:highlight w:val="yellow"/>
        </w:rPr>
      </w:pPr>
      <w:r w:rsidRPr="00E61A7C">
        <w:rPr>
          <w:rFonts w:hint="eastAsia"/>
          <w:highlight w:val="yellow"/>
        </w:rPr>
        <w:t xml:space="preserve"> </w:t>
      </w:r>
      <w:r w:rsidR="007A1207" w:rsidRPr="00E61A7C">
        <w:rPr>
          <w:highlight w:val="yellow"/>
        </w:rPr>
        <w:t xml:space="preserve">1. </w:t>
      </w:r>
      <w:r w:rsidRPr="00E61A7C">
        <w:rPr>
          <w:highlight w:val="yellow"/>
        </w:rPr>
        <w:t xml:space="preserve"> </w:t>
      </w:r>
      <w:r w:rsidR="007A1207" w:rsidRPr="00E61A7C">
        <w:rPr>
          <w:highlight w:val="yellow"/>
        </w:rPr>
        <w:t>Training in</w:t>
      </w:r>
      <w:r w:rsidRPr="00E61A7C">
        <w:rPr>
          <w:highlight w:val="yellow"/>
        </w:rPr>
        <w:t xml:space="preserve"> python and DP on </w:t>
      </w:r>
      <w:proofErr w:type="spellStart"/>
      <w:proofErr w:type="gramStart"/>
      <w:r w:rsidRPr="00E61A7C">
        <w:rPr>
          <w:highlight w:val="yellow"/>
        </w:rPr>
        <w:t>ArcPro</w:t>
      </w:r>
      <w:proofErr w:type="spellEnd"/>
      <w:r w:rsidR="007A1207" w:rsidRPr="00E61A7C">
        <w:rPr>
          <w:highlight w:val="yellow"/>
        </w:rPr>
        <w:t xml:space="preserve"> :</w:t>
      </w:r>
      <w:proofErr w:type="gramEnd"/>
      <w:r w:rsidR="007A1207" w:rsidRPr="00E61A7C">
        <w:rPr>
          <w:highlight w:val="yellow"/>
        </w:rPr>
        <w:t xml:space="preserve"> expect clear time using Spatial feature</w:t>
      </w:r>
    </w:p>
    <w:p w14:paraId="5663262B" w14:textId="09C5143E" w:rsidR="007A1207" w:rsidRPr="00E61A7C" w:rsidRDefault="007A1207" w:rsidP="00397A35">
      <w:pPr>
        <w:ind w:firstLine="120"/>
        <w:rPr>
          <w:highlight w:val="yellow"/>
        </w:rPr>
      </w:pPr>
      <w:r w:rsidRPr="00E61A7C">
        <w:rPr>
          <w:rFonts w:hint="eastAsia"/>
          <w:highlight w:val="yellow"/>
        </w:rPr>
        <w:t xml:space="preserve"> </w:t>
      </w:r>
      <w:r w:rsidRPr="00E61A7C">
        <w:rPr>
          <w:highlight w:val="yellow"/>
        </w:rPr>
        <w:t xml:space="preserve"> </w:t>
      </w:r>
      <w:proofErr w:type="gramStart"/>
      <w:r w:rsidRPr="00E61A7C">
        <w:rPr>
          <w:highlight w:val="yellow"/>
        </w:rPr>
        <w:t>Sampling..</w:t>
      </w:r>
      <w:proofErr w:type="gramEnd"/>
    </w:p>
    <w:p w14:paraId="2214AB11" w14:textId="77777777" w:rsidR="007A1207" w:rsidRPr="00E61A7C" w:rsidRDefault="007A1207" w:rsidP="00397A35">
      <w:pPr>
        <w:ind w:firstLine="120"/>
        <w:rPr>
          <w:highlight w:val="yellow"/>
        </w:rPr>
      </w:pPr>
    </w:p>
    <w:p w14:paraId="242F0F4C" w14:textId="292BDF95" w:rsidR="007A1207" w:rsidRDefault="007A1207" w:rsidP="00397A35">
      <w:pPr>
        <w:ind w:firstLine="120"/>
      </w:pPr>
      <w:r w:rsidRPr="00E61A7C">
        <w:rPr>
          <w:rFonts w:hint="eastAsia"/>
          <w:highlight w:val="yellow"/>
        </w:rPr>
        <w:t xml:space="preserve"> </w:t>
      </w:r>
      <w:r w:rsidRPr="00E61A7C">
        <w:rPr>
          <w:highlight w:val="yellow"/>
        </w:rPr>
        <w:t xml:space="preserve">2. </w:t>
      </w:r>
      <w:proofErr w:type="spellStart"/>
      <w:r w:rsidRPr="00E61A7C">
        <w:rPr>
          <w:highlight w:val="yellow"/>
        </w:rPr>
        <w:t>GeoCoded</w:t>
      </w:r>
      <w:proofErr w:type="spellEnd"/>
      <w:r w:rsidRPr="00E61A7C">
        <w:rPr>
          <w:highlight w:val="yellow"/>
        </w:rPr>
        <w:t xml:space="preserve"> </w:t>
      </w:r>
      <w:proofErr w:type="gramStart"/>
      <w:r w:rsidRPr="00E61A7C">
        <w:rPr>
          <w:highlight w:val="yellow"/>
        </w:rPr>
        <w:t>Grid :</w:t>
      </w:r>
      <w:proofErr w:type="gramEnd"/>
      <w:r w:rsidRPr="00E61A7C">
        <w:rPr>
          <w:highlight w:val="yellow"/>
        </w:rPr>
        <w:t xml:space="preserve"> expect Grid spot..</w:t>
      </w:r>
      <w:r>
        <w:t xml:space="preserve"> </w:t>
      </w:r>
    </w:p>
    <w:p w14:paraId="29BEE7B4" w14:textId="77777777" w:rsidR="00EA1AD9" w:rsidRDefault="00EA1AD9" w:rsidP="00397A35">
      <w:pPr>
        <w:ind w:firstLine="120"/>
      </w:pPr>
    </w:p>
    <w:p w14:paraId="70176894" w14:textId="77777777" w:rsidR="00EA1AD9" w:rsidRPr="00D348FF" w:rsidRDefault="00EA1AD9" w:rsidP="00397A35">
      <w:pPr>
        <w:ind w:firstLine="120"/>
      </w:pPr>
    </w:p>
    <w:p w14:paraId="45CFEC26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Visualization Phase using ArcGIS Pro</w:t>
      </w:r>
    </w:p>
    <w:p w14:paraId="45CFEC27" w14:textId="77777777" w:rsidR="00A9562C" w:rsidRDefault="00A9562C"/>
    <w:p w14:paraId="45CFEC28" w14:textId="7C349310" w:rsidR="00A9562C" w:rsidRPr="0060541A" w:rsidRDefault="0060541A">
      <w:pPr>
        <w:numPr>
          <w:ilvl w:val="0"/>
          <w:numId w:val="1"/>
        </w:numPr>
        <w:rPr>
          <w:highlight w:val="yellow"/>
        </w:rPr>
      </w:pPr>
      <w:r w:rsidRPr="0060541A">
        <w:rPr>
          <w:highlight w:val="yellow"/>
        </w:rPr>
        <w:t xml:space="preserve">Load the </w:t>
      </w:r>
      <w:r w:rsidR="00EE4037" w:rsidRPr="0060541A">
        <w:rPr>
          <w:highlight w:val="yellow"/>
        </w:rPr>
        <w:t>pre-processed</w:t>
      </w:r>
      <w:r w:rsidRPr="0060541A">
        <w:rPr>
          <w:highlight w:val="yellow"/>
        </w:rPr>
        <w:t xml:space="preserve"> dataset into ArcGIS Pro</w:t>
      </w:r>
      <w:r w:rsidR="00DF0BC5" w:rsidRPr="0060541A">
        <w:rPr>
          <w:highlight w:val="yellow"/>
        </w:rPr>
        <w:t xml:space="preserve">: </w:t>
      </w:r>
    </w:p>
    <w:p w14:paraId="39040D06" w14:textId="4F06ABD6" w:rsidR="00DF0BC5" w:rsidRPr="0060541A" w:rsidRDefault="002668FD" w:rsidP="00DF0BC5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 xml:space="preserve">Map – Add Data </w:t>
      </w:r>
      <w:r w:rsidR="00C3234C" w:rsidRPr="0060541A">
        <w:rPr>
          <w:highlight w:val="yellow"/>
        </w:rPr>
        <w:t>- Display XY Data</w:t>
      </w:r>
      <w:r w:rsidR="000106D1" w:rsidRPr="0060541A">
        <w:rPr>
          <w:highlight w:val="yellow"/>
        </w:rPr>
        <w:t xml:space="preserve"> – Set the coordinate system (WGS 1984)</w:t>
      </w:r>
    </w:p>
    <w:p w14:paraId="6B747771" w14:textId="44829EE2" w:rsidR="00DF0BC5" w:rsidRPr="0060541A" w:rsidRDefault="002F0FBA" w:rsidP="00DF0BC5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 xml:space="preserve">Iterate the process for 5 years </w:t>
      </w:r>
      <w:r w:rsidR="001E70B3" w:rsidRPr="0060541A">
        <w:rPr>
          <w:highlight w:val="yellow"/>
        </w:rPr>
        <w:t xml:space="preserve">of Crime data in </w:t>
      </w:r>
      <w:proofErr w:type="gramStart"/>
      <w:r w:rsidR="001E70B3" w:rsidRPr="0060541A">
        <w:rPr>
          <w:highlight w:val="yellow"/>
        </w:rPr>
        <w:t>DC</w:t>
      </w:r>
      <w:proofErr w:type="gramEnd"/>
    </w:p>
    <w:p w14:paraId="7B291382" w14:textId="77777777" w:rsidR="008F2C6E" w:rsidRPr="0060541A" w:rsidRDefault="008F2C6E" w:rsidP="00527B32">
      <w:pPr>
        <w:rPr>
          <w:highlight w:val="yellow"/>
          <w:lang w:val="en-US"/>
        </w:rPr>
      </w:pPr>
    </w:p>
    <w:p w14:paraId="45CFEC29" w14:textId="77777777" w:rsidR="00A9562C" w:rsidRPr="0060541A" w:rsidRDefault="0060541A">
      <w:pPr>
        <w:numPr>
          <w:ilvl w:val="0"/>
          <w:numId w:val="1"/>
        </w:numPr>
        <w:rPr>
          <w:highlight w:val="yellow"/>
        </w:rPr>
      </w:pPr>
      <w:r w:rsidRPr="0060541A">
        <w:rPr>
          <w:highlight w:val="yellow"/>
        </w:rPr>
        <w:t>Generate visualizations based on:</w:t>
      </w:r>
    </w:p>
    <w:p w14:paraId="45CFEC2A" w14:textId="77777777" w:rsidR="00A9562C" w:rsidRPr="0060541A" w:rsidRDefault="0060541A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>Timing of crimes (SHIFT)</w:t>
      </w:r>
    </w:p>
    <w:p w14:paraId="45CFEC2B" w14:textId="77777777" w:rsidR="00A9562C" w:rsidRPr="0060541A" w:rsidRDefault="0060541A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>Method of crimes (METHOD)</w:t>
      </w:r>
    </w:p>
    <w:p w14:paraId="45CFEC2C" w14:textId="77777777" w:rsidR="00A9562C" w:rsidRPr="0060541A" w:rsidRDefault="0060541A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lastRenderedPageBreak/>
        <w:t>Location of crimes (BLOCK, XBLOCK, YBLOCK)</w:t>
      </w:r>
    </w:p>
    <w:p w14:paraId="1351DD68" w14:textId="302981E2" w:rsidR="00527B32" w:rsidRPr="0060541A" w:rsidRDefault="00527B32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 xml:space="preserve">Save the visualizations for reference and </w:t>
      </w:r>
      <w:r w:rsidR="001A551B" w:rsidRPr="0060541A">
        <w:rPr>
          <w:highlight w:val="yellow"/>
        </w:rPr>
        <w:t>presentations.</w:t>
      </w:r>
    </w:p>
    <w:p w14:paraId="3FC6C1EA" w14:textId="77777777" w:rsidR="00527B32" w:rsidRPr="0060541A" w:rsidRDefault="00527B32" w:rsidP="00527B32">
      <w:pPr>
        <w:ind w:left="1440"/>
        <w:rPr>
          <w:highlight w:val="yellow"/>
        </w:rPr>
      </w:pPr>
    </w:p>
    <w:p w14:paraId="35586129" w14:textId="77777777" w:rsidR="00527B32" w:rsidRPr="0060541A" w:rsidRDefault="00527B32" w:rsidP="00527B32">
      <w:pPr>
        <w:numPr>
          <w:ilvl w:val="0"/>
          <w:numId w:val="1"/>
        </w:numPr>
        <w:rPr>
          <w:highlight w:val="yellow"/>
          <w:lang w:val="en-US"/>
        </w:rPr>
      </w:pPr>
      <w:r w:rsidRPr="0060541A">
        <w:rPr>
          <w:highlight w:val="yellow"/>
        </w:rPr>
        <w:t>Create features: (ex. 100ft Buffer from crime incidents spots)</w:t>
      </w:r>
    </w:p>
    <w:p w14:paraId="1A9421D0" w14:textId="725D2477" w:rsidR="00527B32" w:rsidRPr="0060541A" w:rsidRDefault="00527B32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</w:rPr>
        <w:t xml:space="preserve">New </w:t>
      </w:r>
      <w:r w:rsidRPr="0060541A">
        <w:rPr>
          <w:rFonts w:hint="eastAsia"/>
          <w:highlight w:val="yellow"/>
          <w:lang w:val="en-US"/>
        </w:rPr>
        <w:t>Feature Class</w:t>
      </w:r>
      <w:r w:rsidR="0060541A" w:rsidRPr="0060541A">
        <w:rPr>
          <w:highlight w:val="yellow"/>
          <w:lang w:val="en-US"/>
        </w:rPr>
        <w:t>.</w:t>
      </w:r>
    </w:p>
    <w:p w14:paraId="3FE1D9B7" w14:textId="307778AC" w:rsidR="00527B32" w:rsidRPr="0060541A" w:rsidRDefault="00527B32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  <w:lang w:val="en-US"/>
        </w:rPr>
        <w:t xml:space="preserve">Make Buffer (set </w:t>
      </w:r>
      <w:r w:rsidRPr="0060541A">
        <w:rPr>
          <w:rFonts w:hint="eastAsia"/>
          <w:highlight w:val="yellow"/>
          <w:lang w:val="en-US"/>
        </w:rPr>
        <w:t>the distance of buffer</w:t>
      </w:r>
      <w:r w:rsidRPr="0060541A">
        <w:rPr>
          <w:highlight w:val="yellow"/>
          <w:lang w:val="en-US"/>
        </w:rPr>
        <w:t xml:space="preserve"> as 100 feet)</w:t>
      </w:r>
      <w:r w:rsidR="0060541A" w:rsidRPr="0060541A">
        <w:rPr>
          <w:highlight w:val="yellow"/>
          <w:lang w:val="en-US"/>
        </w:rPr>
        <w:t>.</w:t>
      </w:r>
    </w:p>
    <w:p w14:paraId="566A2150" w14:textId="77777777" w:rsidR="00527B32" w:rsidRPr="0060541A" w:rsidRDefault="00527B32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  <w:lang w:val="en-US"/>
        </w:rPr>
        <w:t xml:space="preserve">Select intersection between Key Properties. (hospital, restaurant, metro) </w:t>
      </w:r>
    </w:p>
    <w:p w14:paraId="408CE01D" w14:textId="44CE1138" w:rsidR="00527B32" w:rsidRPr="0060541A" w:rsidRDefault="0060541A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highlight w:val="yellow"/>
          <w:lang w:val="en-US"/>
        </w:rPr>
        <w:t>Create</w:t>
      </w:r>
      <w:r w:rsidR="00527B32" w:rsidRPr="0060541A">
        <w:rPr>
          <w:highlight w:val="yellow"/>
          <w:lang w:val="en-US"/>
        </w:rPr>
        <w:t xml:space="preserve"> numeric features pertaining to </w:t>
      </w:r>
      <w:r w:rsidRPr="0060541A">
        <w:rPr>
          <w:highlight w:val="yellow"/>
          <w:lang w:val="en-US"/>
        </w:rPr>
        <w:t>selections.</w:t>
      </w:r>
    </w:p>
    <w:p w14:paraId="5006E46C" w14:textId="651050F2" w:rsidR="00527B32" w:rsidRPr="0060541A" w:rsidRDefault="00527B32" w:rsidP="00527B32">
      <w:pPr>
        <w:numPr>
          <w:ilvl w:val="1"/>
          <w:numId w:val="1"/>
        </w:numPr>
        <w:rPr>
          <w:highlight w:val="yellow"/>
        </w:rPr>
      </w:pPr>
      <w:r w:rsidRPr="0060541A">
        <w:rPr>
          <w:rFonts w:hint="eastAsia"/>
          <w:highlight w:val="yellow"/>
        </w:rPr>
        <w:t>E</w:t>
      </w:r>
      <w:r w:rsidRPr="0060541A">
        <w:rPr>
          <w:highlight w:val="yellow"/>
        </w:rPr>
        <w:t>xtract generated features to link with python script</w:t>
      </w:r>
      <w:r w:rsidR="0060541A" w:rsidRPr="0060541A">
        <w:rPr>
          <w:highlight w:val="yellow"/>
        </w:rPr>
        <w:t>s.</w:t>
      </w:r>
    </w:p>
    <w:p w14:paraId="45CFEC2E" w14:textId="77777777" w:rsidR="00A9562C" w:rsidRDefault="00A9562C"/>
    <w:p w14:paraId="45CFEC2F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Machine Learning Phase</w:t>
      </w:r>
    </w:p>
    <w:p w14:paraId="45CFEC30" w14:textId="77777777" w:rsidR="00A9562C" w:rsidRDefault="00A9562C"/>
    <w:p w14:paraId="45CFEC31" w14:textId="77777777" w:rsidR="00A9562C" w:rsidRDefault="0060541A">
      <w:pPr>
        <w:numPr>
          <w:ilvl w:val="0"/>
          <w:numId w:val="4"/>
        </w:numPr>
      </w:pPr>
      <w:r>
        <w:t>Split the dataset into training and test subsets.</w:t>
      </w:r>
    </w:p>
    <w:p w14:paraId="45CFEC32" w14:textId="77777777" w:rsidR="00A9562C" w:rsidRDefault="0060541A">
      <w:pPr>
        <w:numPr>
          <w:ilvl w:val="0"/>
          <w:numId w:val="4"/>
        </w:numPr>
      </w:pPr>
      <w:r>
        <w:t>Choose an appropriate supervised machine learning model.</w:t>
      </w:r>
    </w:p>
    <w:p w14:paraId="45CFEC33" w14:textId="77777777" w:rsidR="00A9562C" w:rsidRDefault="0060541A">
      <w:pPr>
        <w:numPr>
          <w:ilvl w:val="0"/>
          <w:numId w:val="4"/>
        </w:numPr>
      </w:pPr>
      <w:r>
        <w:t>Train the chosen model on the training subset.</w:t>
      </w:r>
    </w:p>
    <w:p w14:paraId="45CFEC34" w14:textId="77777777" w:rsidR="00A9562C" w:rsidRDefault="0060541A">
      <w:pPr>
        <w:numPr>
          <w:ilvl w:val="0"/>
          <w:numId w:val="4"/>
        </w:numPr>
      </w:pPr>
      <w:r>
        <w:t>Validate the model's accuracy and effectiveness using the test subset.</w:t>
      </w:r>
    </w:p>
    <w:p w14:paraId="45CFEC35" w14:textId="77777777" w:rsidR="00A9562C" w:rsidRDefault="00A9562C"/>
    <w:p w14:paraId="45CFEC36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Prediction Phase</w:t>
      </w:r>
    </w:p>
    <w:p w14:paraId="45CFEC37" w14:textId="77777777" w:rsidR="00A9562C" w:rsidRDefault="00A9562C"/>
    <w:p w14:paraId="45CFEC38" w14:textId="77777777" w:rsidR="00A9562C" w:rsidRDefault="0060541A">
      <w:pPr>
        <w:numPr>
          <w:ilvl w:val="0"/>
          <w:numId w:val="5"/>
        </w:numPr>
      </w:pPr>
      <w:r>
        <w:t>Using the trained model, make predictions on potential future crime trends or attributes.</w:t>
      </w:r>
    </w:p>
    <w:p w14:paraId="45CFEC39" w14:textId="77777777" w:rsidR="00A9562C" w:rsidRDefault="0060541A">
      <w:pPr>
        <w:numPr>
          <w:ilvl w:val="0"/>
          <w:numId w:val="5"/>
        </w:numPr>
      </w:pPr>
      <w:r>
        <w:t>Store the predictions for spatial representation.</w:t>
      </w:r>
    </w:p>
    <w:p w14:paraId="45CFEC3A" w14:textId="77777777" w:rsidR="00A9562C" w:rsidRDefault="00A9562C"/>
    <w:p w14:paraId="45CFEC3B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Spatial Representation Phase using ArcGIS Pro and Python</w:t>
      </w:r>
    </w:p>
    <w:p w14:paraId="45CFEC3C" w14:textId="77777777" w:rsidR="00A9562C" w:rsidRDefault="00A9562C"/>
    <w:p w14:paraId="45CFEC3D" w14:textId="77777777" w:rsidR="00A9562C" w:rsidRDefault="0060541A">
      <w:pPr>
        <w:numPr>
          <w:ilvl w:val="0"/>
          <w:numId w:val="3"/>
        </w:numPr>
      </w:pPr>
      <w:r>
        <w:t>Load the predictions into ArcGIS Pro.</w:t>
      </w:r>
    </w:p>
    <w:p w14:paraId="45CFEC3E" w14:textId="77777777" w:rsidR="00A9562C" w:rsidRDefault="0060541A">
      <w:pPr>
        <w:numPr>
          <w:ilvl w:val="0"/>
          <w:numId w:val="3"/>
        </w:numPr>
      </w:pPr>
      <w:r>
        <w:t>Use Python scripting to generate spatial maps based on the predictions.</w:t>
      </w:r>
    </w:p>
    <w:p w14:paraId="45CFEC3F" w14:textId="77777777" w:rsidR="00A9562C" w:rsidRDefault="0060541A">
      <w:pPr>
        <w:numPr>
          <w:ilvl w:val="0"/>
          <w:numId w:val="3"/>
        </w:numPr>
      </w:pPr>
      <w:r>
        <w:t>Ensure the generated maps are intuitive and informative.</w:t>
      </w:r>
    </w:p>
    <w:p w14:paraId="45CFEC40" w14:textId="77777777" w:rsidR="00A9562C" w:rsidRDefault="0060541A">
      <w:pPr>
        <w:numPr>
          <w:ilvl w:val="0"/>
          <w:numId w:val="3"/>
        </w:numPr>
      </w:pPr>
      <w:r>
        <w:t>Save the spatial representations for further use.</w:t>
      </w:r>
    </w:p>
    <w:p w14:paraId="45CFEC42" w14:textId="77777777" w:rsidR="00A9562C" w:rsidRDefault="00A9562C"/>
    <w:p w14:paraId="45CFEC43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Reporting Phase</w:t>
      </w:r>
    </w:p>
    <w:p w14:paraId="45CFEC44" w14:textId="77777777" w:rsidR="00A9562C" w:rsidRDefault="00A9562C"/>
    <w:p w14:paraId="45CFEC45" w14:textId="77777777" w:rsidR="00A9562C" w:rsidRDefault="0060541A">
      <w:pPr>
        <w:numPr>
          <w:ilvl w:val="0"/>
          <w:numId w:val="7"/>
        </w:numPr>
      </w:pPr>
      <w:r>
        <w:t>Compile a comprehensive report detailing:</w:t>
      </w:r>
    </w:p>
    <w:p w14:paraId="45CFEC46" w14:textId="77777777" w:rsidR="00A9562C" w:rsidRDefault="0060541A">
      <w:pPr>
        <w:numPr>
          <w:ilvl w:val="1"/>
          <w:numId w:val="7"/>
        </w:numPr>
      </w:pPr>
      <w:r>
        <w:t>Project objectives.</w:t>
      </w:r>
    </w:p>
    <w:p w14:paraId="45CFEC47" w14:textId="77777777" w:rsidR="00A9562C" w:rsidRDefault="0060541A">
      <w:pPr>
        <w:numPr>
          <w:ilvl w:val="1"/>
          <w:numId w:val="7"/>
        </w:numPr>
      </w:pPr>
      <w:r>
        <w:t>Methodologies employed.</w:t>
      </w:r>
    </w:p>
    <w:p w14:paraId="45CFEC48" w14:textId="77777777" w:rsidR="00A9562C" w:rsidRDefault="0060541A">
      <w:pPr>
        <w:numPr>
          <w:ilvl w:val="1"/>
          <w:numId w:val="7"/>
        </w:numPr>
      </w:pPr>
      <w:r>
        <w:t>Key findings and visualizations.</w:t>
      </w:r>
    </w:p>
    <w:p w14:paraId="45CFEC49" w14:textId="77777777" w:rsidR="00A9562C" w:rsidRDefault="0060541A">
      <w:pPr>
        <w:numPr>
          <w:ilvl w:val="1"/>
          <w:numId w:val="7"/>
        </w:numPr>
      </w:pPr>
      <w:r>
        <w:t>Predictions and their implications.</w:t>
      </w:r>
    </w:p>
    <w:p w14:paraId="45CFEC4A" w14:textId="77777777" w:rsidR="00A9562C" w:rsidRDefault="0060541A">
      <w:pPr>
        <w:numPr>
          <w:ilvl w:val="1"/>
          <w:numId w:val="7"/>
        </w:numPr>
      </w:pPr>
      <w:r>
        <w:t>Potential areas for improvement or future exploration.</w:t>
      </w:r>
    </w:p>
    <w:p w14:paraId="45CFEC4B" w14:textId="77777777" w:rsidR="00A9562C" w:rsidRDefault="00A9562C"/>
    <w:sectPr w:rsidR="00A9562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28F3D" w14:textId="77777777" w:rsidR="005B5DF8" w:rsidRDefault="005B5DF8" w:rsidP="005B5DF8">
      <w:pPr>
        <w:spacing w:line="240" w:lineRule="auto"/>
      </w:pPr>
      <w:r>
        <w:separator/>
      </w:r>
    </w:p>
  </w:endnote>
  <w:endnote w:type="continuationSeparator" w:id="0">
    <w:p w14:paraId="3B80C8D7" w14:textId="77777777" w:rsidR="005B5DF8" w:rsidRDefault="005B5DF8" w:rsidP="005B5D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B9C31" w14:textId="77777777" w:rsidR="005B5DF8" w:rsidRDefault="005B5DF8" w:rsidP="005B5DF8">
      <w:pPr>
        <w:spacing w:line="240" w:lineRule="auto"/>
      </w:pPr>
      <w:r>
        <w:separator/>
      </w:r>
    </w:p>
  </w:footnote>
  <w:footnote w:type="continuationSeparator" w:id="0">
    <w:p w14:paraId="0E066F25" w14:textId="77777777" w:rsidR="005B5DF8" w:rsidRDefault="005B5DF8" w:rsidP="005B5DF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0641E"/>
    <w:multiLevelType w:val="multilevel"/>
    <w:tmpl w:val="4092B0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20850EA"/>
    <w:multiLevelType w:val="multilevel"/>
    <w:tmpl w:val="D8B897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FF6229D"/>
    <w:multiLevelType w:val="multilevel"/>
    <w:tmpl w:val="4C4ED9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7181B86"/>
    <w:multiLevelType w:val="multilevel"/>
    <w:tmpl w:val="4D3C5E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ED92AA6"/>
    <w:multiLevelType w:val="multilevel"/>
    <w:tmpl w:val="9F6C8B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3B92277"/>
    <w:multiLevelType w:val="multilevel"/>
    <w:tmpl w:val="CF3CB1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4A04381"/>
    <w:multiLevelType w:val="multilevel"/>
    <w:tmpl w:val="BB7613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89102D5"/>
    <w:multiLevelType w:val="multilevel"/>
    <w:tmpl w:val="8C889F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48700429">
    <w:abstractNumId w:val="6"/>
  </w:num>
  <w:num w:numId="2" w16cid:durableId="1971932505">
    <w:abstractNumId w:val="2"/>
  </w:num>
  <w:num w:numId="3" w16cid:durableId="591742166">
    <w:abstractNumId w:val="0"/>
  </w:num>
  <w:num w:numId="4" w16cid:durableId="1399015071">
    <w:abstractNumId w:val="1"/>
  </w:num>
  <w:num w:numId="5" w16cid:durableId="1646398958">
    <w:abstractNumId w:val="4"/>
  </w:num>
  <w:num w:numId="6" w16cid:durableId="2045328020">
    <w:abstractNumId w:val="3"/>
  </w:num>
  <w:num w:numId="7" w16cid:durableId="1559827878">
    <w:abstractNumId w:val="7"/>
  </w:num>
  <w:num w:numId="8" w16cid:durableId="141778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jQ3MDQ2MjI3MTJV0lEKTi0uzszPAykwrAUARHvhCCwAAAA="/>
  </w:docVars>
  <w:rsids>
    <w:rsidRoot w:val="00A9562C"/>
    <w:rsid w:val="000106D1"/>
    <w:rsid w:val="00012892"/>
    <w:rsid w:val="000235F6"/>
    <w:rsid w:val="001A551B"/>
    <w:rsid w:val="001E70B3"/>
    <w:rsid w:val="002104B6"/>
    <w:rsid w:val="002668FD"/>
    <w:rsid w:val="002E7BB6"/>
    <w:rsid w:val="002F0FBA"/>
    <w:rsid w:val="00397A35"/>
    <w:rsid w:val="0045382D"/>
    <w:rsid w:val="00460496"/>
    <w:rsid w:val="00467458"/>
    <w:rsid w:val="004D69BC"/>
    <w:rsid w:val="00527B32"/>
    <w:rsid w:val="0059554B"/>
    <w:rsid w:val="00595A1F"/>
    <w:rsid w:val="005B5DF8"/>
    <w:rsid w:val="0060541A"/>
    <w:rsid w:val="00611F75"/>
    <w:rsid w:val="006B30F6"/>
    <w:rsid w:val="007A1207"/>
    <w:rsid w:val="00823CE3"/>
    <w:rsid w:val="00826D90"/>
    <w:rsid w:val="008F2C6E"/>
    <w:rsid w:val="00A2304F"/>
    <w:rsid w:val="00A65ED7"/>
    <w:rsid w:val="00A9562C"/>
    <w:rsid w:val="00AC79E9"/>
    <w:rsid w:val="00B71A9E"/>
    <w:rsid w:val="00B967B9"/>
    <w:rsid w:val="00C3234C"/>
    <w:rsid w:val="00CB7E26"/>
    <w:rsid w:val="00D348FF"/>
    <w:rsid w:val="00DF0BC5"/>
    <w:rsid w:val="00E15681"/>
    <w:rsid w:val="00E61A7C"/>
    <w:rsid w:val="00EA1AD9"/>
    <w:rsid w:val="00EE4037"/>
    <w:rsid w:val="00EF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CFEC17"/>
  <w15:docId w15:val="{C4DFE0B8-6016-4D34-82BA-65CB03C36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668FD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5B5DF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B5DF8"/>
  </w:style>
  <w:style w:type="paragraph" w:styleId="Footer">
    <w:name w:val="footer"/>
    <w:basedOn w:val="Normal"/>
    <w:link w:val="FooterChar"/>
    <w:uiPriority w:val="99"/>
    <w:unhideWhenUsed/>
    <w:rsid w:val="005B5DF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B5DF8"/>
  </w:style>
  <w:style w:type="character" w:styleId="Hyperlink">
    <w:name w:val="Hyperlink"/>
    <w:basedOn w:val="DefaultParagraphFont"/>
    <w:uiPriority w:val="99"/>
    <w:unhideWhenUsed/>
    <w:rsid w:val="00D348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.arcgis.com/en/pro-app/latest/tool-reference/spatial-statistics/regression-analysis-basic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.arcgis.com/en/pro-app/latest/tool-reference/conversion/feature-class-to-geodatabase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pro.arcgis.com/en/pro-app/latest/tool-reference/spatial-analyst/kernel-density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o.arcgis.com/en/pro-app/latest/tool-reference/data-management/xy-table-to-poin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475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Nammin Woo</cp:lastModifiedBy>
  <cp:revision>23</cp:revision>
  <dcterms:created xsi:type="dcterms:W3CDTF">2023-10-17T15:41:00Z</dcterms:created>
  <dcterms:modified xsi:type="dcterms:W3CDTF">2023-11-13T21:33:00Z</dcterms:modified>
</cp:coreProperties>
</file>